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06A4EF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  <w:bookmarkStart w:id="0" w:name="_GoBack"/>
      <w:bookmarkEnd w:id="0"/>
    </w:p>
    <w:p w14:paraId="4CF244BB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Schedule III</w:t>
      </w:r>
    </w:p>
    <w:p w14:paraId="0543A6F5" w14:textId="77777777" w:rsidR="00F338AB" w:rsidRPr="00FB4696" w:rsidRDefault="00F338AB" w:rsidP="000D2DEE">
      <w:pPr>
        <w:spacing w:after="0" w:line="240" w:lineRule="exact"/>
        <w:contextualSpacing/>
        <w:jc w:val="center"/>
        <w:rPr>
          <w:b/>
          <w:lang w:val="en-US"/>
        </w:rPr>
      </w:pPr>
    </w:p>
    <w:p w14:paraId="0F68C37F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APPLICATION FORM - POSTDOCTORAL SCHOLARSHIP IN BRAZIL</w:t>
      </w:r>
    </w:p>
    <w:p w14:paraId="4120A558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INSTITUTIONAL PROJECT FOR INTERNATIONALIZATION - CAPES - PrInt/UPM</w:t>
      </w:r>
    </w:p>
    <w:p w14:paraId="1C740261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5FC2946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1. Data:</w:t>
      </w:r>
    </w:p>
    <w:p w14:paraId="46C30F4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2A76B6" w:rsidRPr="00FB4696" w14:paraId="3489BEA1" w14:textId="77777777" w:rsidTr="002A76B6">
        <w:tc>
          <w:tcPr>
            <w:tcW w:w="4247" w:type="dxa"/>
          </w:tcPr>
          <w:p w14:paraId="708FE006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5A922B08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ORCID registration No.:</w:t>
            </w:r>
          </w:p>
        </w:tc>
      </w:tr>
    </w:tbl>
    <w:p w14:paraId="3B34FE83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7B14BAAF" w14:textId="77777777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Link for the Curriculum of the applicant: (Lattes model for Brazilians/Free model for foreigners)</w:t>
      </w:r>
    </w:p>
    <w:p w14:paraId="654AB64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7E3F6814" w14:textId="09C39C6D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Name of the PrInt project:</w:t>
      </w:r>
    </w:p>
    <w:p w14:paraId="6188C07F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564DC471" w14:textId="3054BF44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Host professor in Brazil:</w:t>
      </w:r>
    </w:p>
    <w:p w14:paraId="00760A0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4B6A91DE" w14:textId="3E3A59FC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Term of effectiveness of the Scholarship:</w:t>
      </w:r>
    </w:p>
    <w:p w14:paraId="526AD2C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67242B00" w14:textId="2362EF78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Postgraduate Program receiving the applicant:</w:t>
      </w:r>
    </w:p>
    <w:p w14:paraId="719286A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1D4389FC" w14:textId="587F388C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Higher Education Institution (IES) or Research Center of origin:</w:t>
      </w:r>
    </w:p>
    <w:p w14:paraId="431144B7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0885F4DA" w14:textId="23A93265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Country:</w:t>
      </w:r>
    </w:p>
    <w:p w14:paraId="160F16E8" w14:textId="77777777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</w:p>
    <w:p w14:paraId="3CCF3FB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host Professor in Brazil</w:t>
      </w:r>
    </w:p>
    <w:p w14:paraId="3F7824D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73622498" w14:textId="77777777" w:rsidR="002A76B6" w:rsidRPr="00FB4696" w:rsidRDefault="002A76B6" w:rsidP="000D2DEE">
      <w:pPr>
        <w:spacing w:line="240" w:lineRule="exact"/>
        <w:contextualSpacing/>
        <w:jc w:val="both"/>
        <w:rPr>
          <w:lang w:val="en-US"/>
        </w:rPr>
      </w:pPr>
    </w:p>
    <w:p w14:paraId="75CBD6BF" w14:textId="7F296DB1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Researcher/Applicant</w:t>
      </w:r>
    </w:p>
    <w:p w14:paraId="48B4B4BF" w14:textId="511D3C1B" w:rsidR="002A76B6" w:rsidRPr="002E2ABA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381C1DFB" w14:textId="77777777" w:rsidR="00F338AB" w:rsidRPr="002E2ABA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sectPr w:rsidR="00F338AB" w:rsidRPr="002E2A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2NDCyMLI0sDRR0lEKTi0uzszPAykwqgUAkFJsCiwAAAA="/>
  </w:docVars>
  <w:rsids>
    <w:rsidRoot w:val="00F338AB"/>
    <w:rsid w:val="00074559"/>
    <w:rsid w:val="000D2DEE"/>
    <w:rsid w:val="002A76B6"/>
    <w:rsid w:val="002E2ABA"/>
    <w:rsid w:val="00380ECC"/>
    <w:rsid w:val="007C47A9"/>
    <w:rsid w:val="008034A0"/>
    <w:rsid w:val="00BE5D9E"/>
    <w:rsid w:val="00C20E8D"/>
    <w:rsid w:val="00D52D47"/>
    <w:rsid w:val="00F338AB"/>
    <w:rsid w:val="00FB4696"/>
    <w:rsid w:val="00FF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98EFA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38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38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2</Characters>
  <Application>Microsoft Macintosh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Aline Esteves Basaglia</cp:lastModifiedBy>
  <cp:revision>2</cp:revision>
  <dcterms:created xsi:type="dcterms:W3CDTF">2019-07-16T13:00:00Z</dcterms:created>
  <dcterms:modified xsi:type="dcterms:W3CDTF">2019-07-16T13:00:00Z</dcterms:modified>
</cp:coreProperties>
</file>